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ear Hiring Manager at [Company Name],</w:t>
      </w:r>
    </w:p>
    <w:p>
      <w:pPr>
        <w:pStyle w:val="BodyText"/>
      </w:pPr>
      <w:r>
        <w:t xml:space="preserve">I am writing to express my interest in the Software Engineer position at your esteemed organization in Lima, Peru. As a dedicated and innovative software engineer with a passion for leveraging technology to solve real-world problems, I am eager to contribute my skills and experience to a dynamic team in one of Latin America’s fastest-growing tech hubs. Lima, with its vibrant technology landscape and growing startup ecosystem, represents an exciting opportunity for me to apply my expertise while immersing myself in the unique challenges and opportunities of Peru’s digital evolution.</w:t>
      </w:r>
    </w:p>
    <w:p>
      <w:pPr>
        <w:pStyle w:val="BodyText"/>
      </w:pPr>
      <w:r>
        <w:t xml:space="preserve">With [X years] of experience in software development, I have honed my ability to design, develop, and deploy scalable applications across multiple platforms. My technical proficiency includes programming languages such as Java, Python, and JavaScript, along with frameworks like React.js and Node.js. I have also worked extensively with cloud technologies such as AWS and Azure, ensuring robust and efficient solutions for clients in diverse industries. However, what truly drives me is the ability to translate complex technical concepts into user-friendly applications that make a tangible impact on users’ lives.</w:t>
      </w:r>
    </w:p>
    <w:p>
      <w:pPr>
        <w:pStyle w:val="BodyText"/>
      </w:pPr>
      <w:r>
        <w:t xml:space="preserve">Throughout my career, I have collaborated with cross-functional teams to deliver projects that prioritize both functionality and performance. One of my most rewarding experiences was leading the development of a mobile application for a logistics company in [Country], where I implemented real-time tracking features using geospatial technologies. This project not only improved operational efficiency but also reduced delivery times by 30%. Such achievements underscore my commitment to innovation and problem-solving, which I believe aligns perfectly with the goals of your organization in Lima, Peru.</w:t>
      </w:r>
    </w:p>
    <w:p>
      <w:pPr>
        <w:pStyle w:val="BodyText"/>
      </w:pPr>
      <w:r>
        <w:t xml:space="preserve">What excites me most about the Software Engineer role in Lima is the opportunity to contribute to a region that is rapidly embracing digital transformation. Peru has seen a surge in tech startups and investments in areas like fintech, e-commerce, and smart infrastructure. As someone who thrives in fast-paced environments, I am eager to bring my expertise to help organizations like yours navigate these trends and build solutions that address local needs while adhering to global standards. Lima’s blend of cultural richness and technological ambition makes it an ideal location for a Software Engineer looking to make a meaningful impact.</w:t>
      </w:r>
    </w:p>
    <w:p>
      <w:pPr>
        <w:pStyle w:val="BodyText"/>
      </w:pPr>
      <w:r>
        <w:t xml:space="preserve">My experience in [specific domain, e.g., web development, AI/ML, DevOps] has equipped me with the skills to tackle complex challenges. For instance, I recently designed a machine learning model to predict customer behavior for an e-commerce platform, which increased user engagement by 25%. This project required not only technical acumen but also strong collaboration with stakeholders to ensure the solution met business objectives. Similarly, I have worked on projects that integrate blockchain technology for secure data management, demonstrating my ability to adapt to emerging technologies and apply them effectively.</w:t>
      </w:r>
    </w:p>
    <w:p>
      <w:pPr>
        <w:pStyle w:val="BodyText"/>
      </w:pPr>
      <w:r>
        <w:t xml:space="preserve">What sets me apart as a Software Engineer is my commitment to continuous learning and adaptability. The tech industry evolves rapidly, and I stay updated by participating in online courses, attending industry conferences, and contributing to open-source projects. In Lima, where the demand for skilled developers is rising, I am confident that my proactive approach to learning will enable me to quickly adapt to your team’s workflows and contribute effectively from day one.</w:t>
      </w:r>
    </w:p>
    <w:p>
      <w:pPr>
        <w:pStyle w:val="BodyText"/>
      </w:pPr>
      <w:r>
        <w:t xml:space="preserve">I am particularly drawn to [Company Name] because of its reputation for [mention specific value or project, e.g., "innovative solutions in fintech" or "commitment to sustainability through technology"]. I admire how your organization is leveraging software engineering to drive progress in Peru and beyond. By joining your team, I hope to collaborate on projects that not only challenge me technically but also contribute to the broader goals of your company. Whether it’s optimizing backend systems, enhancing user experiences, or exploring new technologies, I am ready to bring my passion for software development to your team.</w:t>
      </w:r>
    </w:p>
    <w:p>
      <w:pPr>
        <w:pStyle w:val="BodyText"/>
      </w:pPr>
      <w:r>
        <w:t xml:space="preserve">As a Software Engineer in Peru Lima, I am eager to work alongside professionals who share my enthusiasm for technology and its potential to transform industries. I believe that my technical skills, combined with my ability to communicate effectively and work collaboratively, will allow me to make a valuable contribution to your organization. I am particularly interested in opportunities where I can grow professionally while supporting your mission of [mention company mission or goal if known].</w:t>
      </w:r>
    </w:p>
    <w:p>
      <w:pPr>
        <w:pStyle w:val="BodyText"/>
      </w:pPr>
      <w:r>
        <w:t xml:space="preserve">Thank you for considering my application. I would welcome the opportunity to discuss how my background and skills align with the needs of your team. Please feel free to contact me at [Phone Number] or [Email Address] at your convenience. I look forward to the possibility of contributing to [Company Name]’s success in Lima, Peru.</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in Peru Lima</dc:title>
  <dc:creator/>
  <cp:keywords/>
  <dcterms:created xsi:type="dcterms:W3CDTF">2026-07-13T18:52:09Z</dcterms:created>
  <dcterms:modified xsi:type="dcterms:W3CDTF">2026-07-13T18:52:09Z</dcterms:modified>
</cp:coreProperties>
</file>

<file path=docProps/custom.xml><?xml version="1.0" encoding="utf-8"?>
<Properties xmlns="http://schemas.openxmlformats.org/officeDocument/2006/custom-properties" xmlns:vt="http://schemas.openxmlformats.org/officeDocument/2006/docPropsVTypes"/>
</file>